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D5E124" w14:textId="77777777" w:rsidR="00C678DF" w:rsidRDefault="00C678DF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6AF1BA6" w14:textId="1A9D691B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5529DEB4" w14:textId="65CB009A" w:rsidR="00F24EA0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7E300AB" w14:textId="77777777" w:rsidR="00C678DF" w:rsidRPr="001B0F78" w:rsidRDefault="00C678DF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23B99167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5E01EA" w14:textId="0501B20A" w:rsidR="001016F3" w:rsidRDefault="001016F3" w:rsidP="001016F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1016F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5D7C35F0" w14:textId="77777777" w:rsidR="001016F3" w:rsidRPr="001B0F78" w:rsidRDefault="001016F3" w:rsidP="001016F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016F3" w:rsidRPr="001B0F78" w14:paraId="121C55FD" w14:textId="77777777" w:rsidTr="006E0D0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E206B" w14:textId="77777777" w:rsidR="001016F3" w:rsidRPr="001B0F78" w:rsidRDefault="001016F3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E4F62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84A62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2A4023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EB2A7A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6C940CD" w14:textId="77777777" w:rsidR="001016F3" w:rsidRPr="001B0F78" w:rsidRDefault="001016F3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79E99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016F3" w:rsidRPr="001B0F78" w14:paraId="790C1EAE" w14:textId="77777777" w:rsidTr="006E0D0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B87FA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3C5D16" w14:textId="77777777" w:rsidR="001016F3" w:rsidRPr="001B0F78" w:rsidRDefault="001016F3" w:rsidP="006E0D0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CBD19D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35257D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C01C2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126689D" w14:textId="77777777" w:rsidR="001016F3" w:rsidRDefault="001016F3" w:rsidP="001016F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101E3AF" w14:textId="05687423" w:rsidR="001016F3" w:rsidRDefault="001016F3" w:rsidP="001016F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1016F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Prešove</w:t>
      </w:r>
    </w:p>
    <w:p w14:paraId="20889A4D" w14:textId="77777777" w:rsidR="001016F3" w:rsidRPr="001B0F78" w:rsidRDefault="001016F3" w:rsidP="001016F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016F3" w:rsidRPr="001B0F78" w14:paraId="3DC7DE6E" w14:textId="77777777" w:rsidTr="006E0D0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43AC3" w14:textId="77777777" w:rsidR="001016F3" w:rsidRPr="001B0F78" w:rsidRDefault="001016F3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F2CEB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B2AA8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F04F78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4255961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7E2AD37" w14:textId="77777777" w:rsidR="001016F3" w:rsidRPr="001B0F78" w:rsidRDefault="001016F3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DBB0" w14:textId="77777777" w:rsidR="001016F3" w:rsidRPr="001B0F78" w:rsidRDefault="001016F3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016F3" w:rsidRPr="001B0F78" w14:paraId="5D474051" w14:textId="77777777" w:rsidTr="006E0D0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D0697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E2A687" w14:textId="77777777" w:rsidR="001016F3" w:rsidRPr="001B0F78" w:rsidRDefault="001016F3" w:rsidP="006E0D0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1B2A17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2A6BCE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68133" w14:textId="77777777" w:rsidR="001016F3" w:rsidRPr="001B0F78" w:rsidRDefault="001016F3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3966A0B" w14:textId="407DCB9F" w:rsidR="001016F3" w:rsidRDefault="001016F3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28555E" w14:textId="2530FD5E" w:rsidR="00705FC3" w:rsidRDefault="001016F3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3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árodný ústav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ých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chorôb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Bratislava</w:t>
      </w:r>
    </w:p>
    <w:p w14:paraId="553CFB5E" w14:textId="77777777" w:rsidR="00F00D09" w:rsidRPr="001B0F78" w:rsidRDefault="00F00D09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9BAB387" w14:textId="6374B3E5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A863907" w14:textId="5B26D098" w:rsidR="00F00D09" w:rsidRDefault="001016F3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4</w:t>
      </w:r>
      <w:r w:rsidR="00F00D09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Fakultná nemocnica s poliklinikou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.D.Roosevelt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Banská Bystrica  </w:t>
      </w:r>
    </w:p>
    <w:p w14:paraId="3A46AC77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3D5BD6F6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332CA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035E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042B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D67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4855D6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5CF809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42CEA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465CDEF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27FED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025170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ADAD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ABAA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6B6B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2EE1D49" w14:textId="0F26539A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3E6226F" w14:textId="71ACB05F" w:rsidR="00F00D09" w:rsidRDefault="001016F3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5</w:t>
      </w:r>
      <w:r w:rsid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:</w:t>
      </w:r>
      <w:r w:rsidR="00F00D09" w:rsidRPr="00F00D0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onkologický ústav</w:t>
      </w:r>
    </w:p>
    <w:p w14:paraId="2EC3B68C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55C8D3E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EE880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6A444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B900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178C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62ECC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421F4D1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9D90E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5F837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8C15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8AD77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36BAC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67D3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EE87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F2B7776" w14:textId="08F71D5C" w:rsidR="00F00D09" w:rsidRPr="001B0F78" w:rsidRDefault="00F00D09" w:rsidP="00F00D0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B1C5271" w14:textId="4535AD63" w:rsidR="00F00D09" w:rsidRDefault="001016F3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6</w:t>
      </w:r>
      <w:r w:rsidR="00F00D09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liečebňa Sučany</w:t>
      </w:r>
    </w:p>
    <w:p w14:paraId="69F80DBD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79C6007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9D28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D4C8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FE0E9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425D6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B7C3863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8C3043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75C0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11F4BC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EA0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D2B6A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74F6E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4F2B92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73623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0DC0FB3" w14:textId="77777777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</w:p>
    <w:p w14:paraId="0034023F" w14:textId="77777777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</w:p>
    <w:p w14:paraId="7C335C26" w14:textId="6712C672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</w:p>
    <w:p w14:paraId="5653E9FD" w14:textId="77777777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  <w:bookmarkStart w:id="0" w:name="_GoBack"/>
      <w:bookmarkEnd w:id="0"/>
    </w:p>
    <w:p w14:paraId="4B9CB7CD" w14:textId="77777777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</w:p>
    <w:p w14:paraId="09B17F68" w14:textId="77777777" w:rsidR="00C678DF" w:rsidRDefault="00C678DF" w:rsidP="00F00D09">
      <w:pPr>
        <w:pStyle w:val="Zkladntext1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2"/>
          <w:szCs w:val="22"/>
          <w:lang w:eastAsia="zh-CN" w:bidi="sk-SK"/>
        </w:rPr>
      </w:pPr>
    </w:p>
    <w:p w14:paraId="11D19BE2" w14:textId="5643FF99" w:rsidR="00F00D09" w:rsidRDefault="001016F3" w:rsidP="00F00D0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7</w:t>
      </w:r>
      <w:r w:rsidR="00F00D09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emocnica Bratislava</w:t>
      </w:r>
    </w:p>
    <w:p w14:paraId="3155DF61" w14:textId="77777777" w:rsidR="00F00D09" w:rsidRPr="001B0F78" w:rsidRDefault="00F00D09" w:rsidP="00F00D0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1B0F78" w14:paraId="642F84B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6182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1486D5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53B3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EBD9F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FD5F84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F46343B" w14:textId="77777777" w:rsidR="00F00D09" w:rsidRPr="001B0F78" w:rsidRDefault="00F00D09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76C7" w14:textId="77777777" w:rsidR="00F00D09" w:rsidRPr="001B0F78" w:rsidRDefault="00F00D09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1B0F78" w14:paraId="5289FA5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1557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35371" w14:textId="77777777" w:rsidR="00F00D09" w:rsidRPr="001B0F78" w:rsidRDefault="00F00D09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4EFAA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BB2FE4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8FD4B" w14:textId="77777777" w:rsidR="00F00D09" w:rsidRPr="001B0F78" w:rsidRDefault="00F00D09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F2E613D" w14:textId="79961F6B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155390E" w14:textId="47962313" w:rsidR="00EF249E" w:rsidRDefault="001016F3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8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Univerzitná nemocnica L.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asteur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Košice</w:t>
      </w:r>
    </w:p>
    <w:p w14:paraId="0D7A840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4715F6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81EB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F3D5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09A1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4C87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3FA473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38B746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88A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783BCC0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538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4301FF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48E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E9F21B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9B90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9D76DA8" w14:textId="64ED2AF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FED103" w14:textId="4826D90E" w:rsidR="00EF249E" w:rsidRDefault="001016F3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9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S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lovenská zdravotnícka univerzita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v</w:t>
      </w:r>
      <w:r w:rsid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 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Bratislave</w:t>
      </w:r>
    </w:p>
    <w:p w14:paraId="1ECDB0BF" w14:textId="77777777" w:rsidR="00ED585C" w:rsidRPr="001B0F78" w:rsidRDefault="00ED585C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DCC220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489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DF97C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D17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674C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6FBF3F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ACBA24D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2DB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4543527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B6B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67951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E952D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DBDA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2B05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4AFF550" w14:textId="395DF783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62B5CF" w14:textId="0DB60C02" w:rsidR="00EF249E" w:rsidRDefault="001016F3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0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tátny ústav pre kontrolu liečiv</w:t>
      </w:r>
    </w:p>
    <w:p w14:paraId="0EE5A57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40D508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867F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A5EDB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5BA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AC8F6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7074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D4FD45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2124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B6F781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7E8B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976EB4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EA80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1476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CDDA2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C0BBAFC" w14:textId="57357889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11560C" w14:textId="6DBF1B7A" w:rsidR="00EF249E" w:rsidRDefault="001016F3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1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Ministerstvo zdravotníctva Slovenskej republiky</w:t>
      </w:r>
    </w:p>
    <w:p w14:paraId="591EF7FA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D8B4B2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C280F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930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3E2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B3AC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5A9AB8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25EA0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F6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C9FE0C6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DE71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71661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2437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3A10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526D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CFF1D90" w14:textId="7496C5F7" w:rsidR="00EF249E" w:rsidRPr="001B0F78" w:rsidRDefault="00EF249E" w:rsidP="00EF249E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21DC254" w14:textId="5618CBFC" w:rsidR="00EF249E" w:rsidRDefault="001016F3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2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3AB4E004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F6A5FC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2C8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5A86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AB6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E2712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0ADAE3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0225B0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CAE60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3FE050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868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C1339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A2D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EBEB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86D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F6C140F" w14:textId="25667687" w:rsidR="00C678DF" w:rsidRPr="00C678DF" w:rsidRDefault="00C678DF" w:rsidP="00C678DF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408AB26" w14:textId="5583490C" w:rsidR="00EF249E" w:rsidRDefault="00C2679B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Časť 13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0E91010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53807FF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ABF1A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20A4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2459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4002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4E7AE25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107537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DAC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5ABE163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5D0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1AD07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7D231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763F6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2BD2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1F50B2F" w14:textId="71B5B1F7" w:rsidR="00C2679B" w:rsidRPr="001B0F78" w:rsidRDefault="00C2679B" w:rsidP="00C2679B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0BAD35A" w14:textId="63D807F2" w:rsidR="00C2679B" w:rsidRDefault="00C2679B" w:rsidP="00C2679B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C2679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akultná nemocnica s poliklinikou Žilina</w:t>
      </w:r>
    </w:p>
    <w:p w14:paraId="2A4B1643" w14:textId="77777777" w:rsidR="00C2679B" w:rsidRPr="001B0F78" w:rsidRDefault="00C2679B" w:rsidP="00C2679B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2679B" w:rsidRPr="001B0F78" w14:paraId="708108DE" w14:textId="77777777" w:rsidTr="006E0D0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1D7C4" w14:textId="77777777" w:rsidR="00C2679B" w:rsidRPr="001B0F78" w:rsidRDefault="00C2679B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F425B" w14:textId="77777777" w:rsidR="00C2679B" w:rsidRPr="001B0F78" w:rsidRDefault="00C2679B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19A30" w14:textId="77777777" w:rsidR="00C2679B" w:rsidRPr="001B0F78" w:rsidRDefault="00C2679B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850A51" w14:textId="77777777" w:rsidR="00C2679B" w:rsidRPr="001B0F78" w:rsidRDefault="00C2679B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E987F7" w14:textId="77777777" w:rsidR="00C2679B" w:rsidRPr="001B0F78" w:rsidRDefault="00C2679B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811CD98" w14:textId="77777777" w:rsidR="00C2679B" w:rsidRPr="001B0F78" w:rsidRDefault="00C2679B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92944" w14:textId="77777777" w:rsidR="00C2679B" w:rsidRPr="001B0F78" w:rsidRDefault="00C2679B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2679B" w:rsidRPr="001B0F78" w14:paraId="72AF36C3" w14:textId="77777777" w:rsidTr="006E0D0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E0D88" w14:textId="77777777" w:rsidR="00C2679B" w:rsidRPr="001B0F78" w:rsidRDefault="00C2679B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9EF00" w14:textId="77777777" w:rsidR="00C2679B" w:rsidRPr="001B0F78" w:rsidRDefault="00C2679B" w:rsidP="006E0D0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2AF9E" w14:textId="77777777" w:rsidR="00C2679B" w:rsidRPr="001B0F78" w:rsidRDefault="00C2679B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C7E0FE" w14:textId="77777777" w:rsidR="00C2679B" w:rsidRPr="001B0F78" w:rsidRDefault="00C2679B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F4AA3" w14:textId="77777777" w:rsidR="00C2679B" w:rsidRPr="001B0F78" w:rsidRDefault="00C2679B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238D603" w14:textId="3350B82F" w:rsidR="00C2679B" w:rsidRPr="001B0F78" w:rsidRDefault="00C2679B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CD44522" w14:textId="1CFA4E55" w:rsidR="00EF249E" w:rsidRDefault="00C2679B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5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hilippa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inela</w:t>
      </w:r>
      <w:proofErr w:type="spellEnd"/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Pezinok</w:t>
      </w:r>
    </w:p>
    <w:p w14:paraId="766D26C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33E69A5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A331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2753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8178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B474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3A08DF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730E94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32D1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1FAAC384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C99AF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09562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F9D07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47F9E0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9C22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87743F" w14:textId="499BDF3B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7D9EFE4F" w14:textId="012836C6" w:rsidR="00EF249E" w:rsidRDefault="00C2679B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6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 poliklinikou Brezno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50B27E0" w14:textId="77777777" w:rsidR="00ED585C" w:rsidRPr="001B0F78" w:rsidRDefault="00ED585C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7A614F5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F0992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EFD0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DF153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FD9B1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E5F1B4A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1A6C45E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825DC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4A30C269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DEEC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E6CC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F433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9285AC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EF885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9C62390" w14:textId="7ECA0A70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DFD69DC" w14:textId="1A699E00" w:rsidR="00EF249E" w:rsidRDefault="00C2679B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7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šeobecná zdravotná poisťovňa </w:t>
      </w:r>
      <w:proofErr w:type="spellStart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DBD062B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2CB4465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1855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92EA7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71D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02A24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7D6E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C0468DC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78348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6D14527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6C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E9795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9E93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41A99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D4DF4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FE12F1" w14:textId="518EDB9A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52C63DDB" w14:textId="6259D5B8" w:rsidR="00C678DF" w:rsidRDefault="00C678DF" w:rsidP="00C678DF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8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C678D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nemocnica Veľké Zálužie</w:t>
      </w:r>
    </w:p>
    <w:p w14:paraId="1A3FD6A6" w14:textId="77777777" w:rsidR="00C678DF" w:rsidRPr="001B0F78" w:rsidRDefault="00C678DF" w:rsidP="00C678DF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678DF" w:rsidRPr="001B0F78" w14:paraId="684C5573" w14:textId="77777777" w:rsidTr="006E0D0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A5AD9" w14:textId="77777777" w:rsidR="00C678DF" w:rsidRPr="001B0F78" w:rsidRDefault="00C678DF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1C07AD" w14:textId="77777777" w:rsidR="00C678DF" w:rsidRPr="001B0F78" w:rsidRDefault="00C678DF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77AC" w14:textId="77777777" w:rsidR="00C678DF" w:rsidRPr="001B0F78" w:rsidRDefault="00C678DF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EFD31" w14:textId="77777777" w:rsidR="00C678DF" w:rsidRPr="001B0F78" w:rsidRDefault="00C678DF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9C41672" w14:textId="77777777" w:rsidR="00C678DF" w:rsidRPr="001B0F78" w:rsidRDefault="00C678DF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29DDE7F" w14:textId="77777777" w:rsidR="00C678DF" w:rsidRPr="001B0F78" w:rsidRDefault="00C678DF" w:rsidP="006E0D0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D61C2" w14:textId="77777777" w:rsidR="00C678DF" w:rsidRPr="001B0F78" w:rsidRDefault="00C678DF" w:rsidP="006E0D0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678DF" w:rsidRPr="001B0F78" w14:paraId="09B07B51" w14:textId="77777777" w:rsidTr="006E0D0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70500" w14:textId="77777777" w:rsidR="00C678DF" w:rsidRPr="001B0F78" w:rsidRDefault="00C678DF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07C43E" w14:textId="77777777" w:rsidR="00C678DF" w:rsidRPr="001B0F78" w:rsidRDefault="00C678DF" w:rsidP="006E0D0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03FEF" w14:textId="77777777" w:rsidR="00C678DF" w:rsidRPr="001B0F78" w:rsidRDefault="00C678DF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A1A39F" w14:textId="77777777" w:rsidR="00C678DF" w:rsidRPr="001B0F78" w:rsidRDefault="00C678DF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0EBE8A" w14:textId="77777777" w:rsidR="00C678DF" w:rsidRPr="001B0F78" w:rsidRDefault="00C678DF" w:rsidP="006E0D0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0D180F5" w14:textId="09830983" w:rsidR="00C678DF" w:rsidRDefault="00C678DF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6FAF6C1" w14:textId="0FF9309F" w:rsidR="00EF249E" w:rsidRDefault="00C678DF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9</w:t>
      </w:r>
      <w:r w:rsidR="00EF249E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29176347" w14:textId="77777777" w:rsidR="00EF249E" w:rsidRPr="001B0F78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1B0F78" w14:paraId="6ADDD0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92A1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CEB6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6D67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0F3FFE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B16D129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62DC38" w14:textId="77777777" w:rsidR="00EF249E" w:rsidRPr="001B0F78" w:rsidRDefault="00EF249E" w:rsidP="00C4416D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757BD" w14:textId="77777777" w:rsidR="00EF249E" w:rsidRPr="001B0F78" w:rsidRDefault="00EF249E" w:rsidP="00C4416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1B0F78" w14:paraId="0781AFF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8BC3E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A8BA3" w14:textId="77777777" w:rsidR="00EF249E" w:rsidRPr="001B0F78" w:rsidRDefault="00EF249E" w:rsidP="00C4416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BC263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CFF18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31F3A" w14:textId="77777777" w:rsidR="00EF249E" w:rsidRPr="001B0F78" w:rsidRDefault="00EF249E" w:rsidP="00C441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C76DD0" w14:textId="1547690D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E2F67A" w14:textId="77777777" w:rsidR="00D73BA0" w:rsidRDefault="00D73BA0" w:rsidP="007F0D4C">
      <w:r>
        <w:separator/>
      </w:r>
    </w:p>
  </w:endnote>
  <w:endnote w:type="continuationSeparator" w:id="0">
    <w:p w14:paraId="4055F327" w14:textId="77777777" w:rsidR="00D73BA0" w:rsidRDefault="00D73BA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20F09" w14:textId="77777777" w:rsidR="00D73BA0" w:rsidRDefault="00D73BA0" w:rsidP="007F0D4C">
      <w:r>
        <w:separator/>
      </w:r>
    </w:p>
  </w:footnote>
  <w:footnote w:type="continuationSeparator" w:id="0">
    <w:p w14:paraId="57057E63" w14:textId="77777777" w:rsidR="00D73BA0" w:rsidRDefault="00D73BA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05FF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016F3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B4DC0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18B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C3A2E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6F4809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41AB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79B"/>
    <w:rsid w:val="00C326B7"/>
    <w:rsid w:val="00C45EE3"/>
    <w:rsid w:val="00C5137D"/>
    <w:rsid w:val="00C51808"/>
    <w:rsid w:val="00C55B5F"/>
    <w:rsid w:val="00C678D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BA0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D585C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A5838D4-C7B2-4D32-BEF7-1FF9BBE12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9-25T06:07:00Z</dcterms:created>
  <dcterms:modified xsi:type="dcterms:W3CDTF">2025-09-25T06:22:00Z</dcterms:modified>
</cp:coreProperties>
</file>